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c7d3dd38d2f73234762ada6eb91c31959f09f2"/>
      <w:r>
        <w:t xml:space="preserve">Unit 8 Lesson 12: Hagamos imágenes de puntos</w:t>
      </w:r>
      <w:bookmarkEnd w:id="20"/>
    </w:p>
    <w:p>
      <w:pPr>
        <w:pStyle w:val="Heading3"/>
      </w:pPr>
      <w:bookmarkStart w:id="21" w:name="X2c6bfff545a53fd2f80c7b5dbd1c2475cf68a28"/>
      <w:r>
        <w:t xml:space="preserve">WU Cuántos ves: Puntos de distintos colo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5.515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15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5.5847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5.6598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5.753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haz-tus-propias-imágenes-de-puntos"/>
      <w:r>
        <w:t xml:space="preserve">1 Haz tus propias imágenes de punto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Heading3"/>
      </w:pPr>
      <w:bookmarkStart w:id="29" w:name="cuántos-puntos-ves"/>
      <w:r>
        <w:t xml:space="preserve">2 ¿Cuántos puntos ves?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Heading3"/>
      </w:pPr>
      <w:bookmarkStart w:id="31" w:name="centros-momento-de-escoger"/>
      <w:r>
        <w:t xml:space="preserve">3 Centros: Momento de escoger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981095.839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6.3422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6.3669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11.2002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11.3258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images-for-activity-synthesis"/>
      <w:r>
        <w:t xml:space="preserve">Images for Activity Synthesis</w:t>
      </w:r>
      <w:bookmarkEnd w:id="38"/>
    </w:p>
    <w:p>
      <w:pPr>
        <w:pStyle w:val="FirstParagraph"/>
      </w:pPr>
      <w:r>
        <w:drawing>
          <wp:inline>
            <wp:extent cx="1485900" cy="789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11.712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155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11.8152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8:32Z</dcterms:created>
  <dcterms:modified xsi:type="dcterms:W3CDTF">2022-01-23T23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+zJ57PjGY53d7mv7a15/QEFc2UZwAMjs05TjulkWdag9zUmPO4FhYs8sZJthv8JjQFMFGF0c6yDO+9aLZkafw==</vt:lpwstr>
  </property>
</Properties>
</file>